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D05E6" w14:textId="6F0BA49A" w:rsidR="005F1DDC" w:rsidRPr="00177C03" w:rsidRDefault="0054650F" w:rsidP="00E0172B">
      <w:pPr>
        <w:jc w:val="center"/>
        <w:rPr>
          <w:b/>
          <w:bCs/>
          <w:sz w:val="24"/>
          <w:szCs w:val="24"/>
        </w:rPr>
      </w:pPr>
      <w:bookmarkStart w:id="0" w:name="_GoBack"/>
      <w:bookmarkEnd w:id="0"/>
      <w:r w:rsidRPr="00177C03">
        <w:rPr>
          <w:b/>
          <w:bCs/>
          <w:sz w:val="24"/>
          <w:szCs w:val="24"/>
        </w:rPr>
        <w:t xml:space="preserve">CU Boulder Student Jobs </w:t>
      </w:r>
      <w:r w:rsidR="00CA5EA5" w:rsidRPr="00177C03">
        <w:rPr>
          <w:b/>
          <w:bCs/>
          <w:sz w:val="24"/>
          <w:szCs w:val="24"/>
        </w:rPr>
        <w:t xml:space="preserve">Posting </w:t>
      </w:r>
      <w:r w:rsidRPr="00177C03">
        <w:rPr>
          <w:b/>
          <w:bCs/>
          <w:sz w:val="24"/>
          <w:szCs w:val="24"/>
        </w:rPr>
        <w:t>-</w:t>
      </w:r>
      <w:r w:rsidR="001B29E7" w:rsidRPr="00177C03">
        <w:rPr>
          <w:b/>
          <w:bCs/>
          <w:sz w:val="24"/>
          <w:szCs w:val="24"/>
        </w:rPr>
        <w:t xml:space="preserve"> </w:t>
      </w:r>
      <w:r w:rsidR="004C26CA" w:rsidRPr="00177C03">
        <w:rPr>
          <w:b/>
          <w:bCs/>
          <w:sz w:val="24"/>
          <w:szCs w:val="24"/>
        </w:rPr>
        <w:t xml:space="preserve">EPA </w:t>
      </w:r>
      <w:r w:rsidR="004218AE">
        <w:rPr>
          <w:b/>
          <w:bCs/>
          <w:sz w:val="24"/>
          <w:szCs w:val="24"/>
        </w:rPr>
        <w:t>Posting Guidelines</w:t>
      </w:r>
    </w:p>
    <w:p w14:paraId="418BF82D" w14:textId="287C4BE5" w:rsidR="000C0FC6" w:rsidRPr="00177C03" w:rsidRDefault="00195053" w:rsidP="00A61D97">
      <w:pPr>
        <w:jc w:val="center"/>
        <w:rPr>
          <w:sz w:val="18"/>
          <w:szCs w:val="18"/>
        </w:rPr>
      </w:pPr>
      <w:r w:rsidRPr="00177C03">
        <w:rPr>
          <w:sz w:val="18"/>
          <w:szCs w:val="18"/>
        </w:rPr>
        <w:t xml:space="preserve">*Fields highlighted in </w:t>
      </w:r>
      <w:r w:rsidRPr="00177C03">
        <w:rPr>
          <w:sz w:val="18"/>
          <w:szCs w:val="18"/>
          <w:highlight w:val="yellow"/>
        </w:rPr>
        <w:t>yellow</w:t>
      </w:r>
      <w:r w:rsidRPr="00177C03">
        <w:rPr>
          <w:sz w:val="18"/>
          <w:szCs w:val="18"/>
        </w:rPr>
        <w:t xml:space="preserve"> are the minimum required for EPA compliance.</w:t>
      </w:r>
    </w:p>
    <w:p w14:paraId="1A94B624" w14:textId="77777777" w:rsidR="00FD3A10" w:rsidRDefault="00E0172B" w:rsidP="00353CC1">
      <w:pPr>
        <w:jc w:val="both"/>
        <w:rPr>
          <w:i/>
          <w:iCs/>
          <w:sz w:val="18"/>
          <w:szCs w:val="18"/>
        </w:rPr>
      </w:pPr>
      <w:r w:rsidRPr="00353CC1">
        <w:rPr>
          <w:i/>
          <w:iCs/>
          <w:sz w:val="18"/>
          <w:szCs w:val="18"/>
        </w:rPr>
        <w:t xml:space="preserve">If </w:t>
      </w:r>
      <w:r w:rsidR="00FD3A10">
        <w:rPr>
          <w:i/>
          <w:iCs/>
          <w:sz w:val="18"/>
          <w:szCs w:val="18"/>
        </w:rPr>
        <w:t xml:space="preserve">you are </w:t>
      </w:r>
      <w:r w:rsidRPr="00353CC1">
        <w:rPr>
          <w:i/>
          <w:iCs/>
          <w:sz w:val="18"/>
          <w:szCs w:val="18"/>
        </w:rPr>
        <w:t xml:space="preserve">posting on the </w:t>
      </w:r>
      <w:hyperlink r:id="rId11" w:history="1">
        <w:r w:rsidRPr="00FD3A10">
          <w:rPr>
            <w:rStyle w:val="Hyperlink"/>
            <w:i/>
            <w:iCs/>
            <w:sz w:val="18"/>
            <w:szCs w:val="18"/>
          </w:rPr>
          <w:t>CU Boulder Student Jobs</w:t>
        </w:r>
      </w:hyperlink>
      <w:r w:rsidRPr="00353CC1">
        <w:rPr>
          <w:i/>
          <w:iCs/>
          <w:sz w:val="18"/>
          <w:szCs w:val="18"/>
        </w:rPr>
        <w:t xml:space="preserve"> website, </w:t>
      </w:r>
      <w:r w:rsidR="00FD3A10">
        <w:rPr>
          <w:i/>
          <w:iCs/>
          <w:sz w:val="18"/>
          <w:szCs w:val="18"/>
        </w:rPr>
        <w:t xml:space="preserve">you will need to utilize your Employer Profile. If you do not already have one, please </w:t>
      </w:r>
      <w:hyperlink r:id="rId12" w:history="1">
        <w:r w:rsidR="00FD3A10">
          <w:rPr>
            <w:rStyle w:val="Hyperlink"/>
            <w:i/>
            <w:iCs/>
            <w:sz w:val="18"/>
            <w:szCs w:val="18"/>
          </w:rPr>
          <w:t>click</w:t>
        </w:r>
      </w:hyperlink>
      <w:r w:rsidR="00FD3A10">
        <w:rPr>
          <w:rStyle w:val="Hyperlink"/>
          <w:i/>
          <w:iCs/>
          <w:sz w:val="18"/>
          <w:szCs w:val="18"/>
        </w:rPr>
        <w:t xml:space="preserve"> here</w:t>
      </w:r>
      <w:r w:rsidRPr="00353CC1">
        <w:rPr>
          <w:i/>
          <w:iCs/>
          <w:sz w:val="18"/>
          <w:szCs w:val="18"/>
        </w:rPr>
        <w:t xml:space="preserve"> </w:t>
      </w:r>
      <w:r w:rsidR="00FD3A10">
        <w:rPr>
          <w:i/>
          <w:iCs/>
          <w:sz w:val="18"/>
          <w:szCs w:val="18"/>
        </w:rPr>
        <w:t>to create one.</w:t>
      </w:r>
      <w:r w:rsidRPr="00353CC1">
        <w:rPr>
          <w:i/>
          <w:iCs/>
          <w:sz w:val="18"/>
          <w:szCs w:val="18"/>
        </w:rPr>
        <w:t xml:space="preserve"> </w:t>
      </w:r>
      <w:r w:rsidR="00FD3A10">
        <w:rPr>
          <w:i/>
          <w:iCs/>
          <w:sz w:val="18"/>
          <w:szCs w:val="18"/>
        </w:rPr>
        <w:t>The Office of Financial Aid is not responsible for this posting, so please ensure that you are posting the position on this website</w:t>
      </w:r>
      <w:r w:rsidR="00B7070F" w:rsidRPr="00353CC1">
        <w:rPr>
          <w:i/>
          <w:iCs/>
          <w:sz w:val="18"/>
          <w:szCs w:val="18"/>
        </w:rPr>
        <w:t xml:space="preserve">. </w:t>
      </w:r>
    </w:p>
    <w:p w14:paraId="0085B51E" w14:textId="466B39C9" w:rsidR="00164886" w:rsidRPr="00353CC1" w:rsidRDefault="00164886" w:rsidP="00353CC1">
      <w:pPr>
        <w:jc w:val="both"/>
        <w:rPr>
          <w:i/>
          <w:iCs/>
          <w:sz w:val="18"/>
          <w:szCs w:val="18"/>
        </w:rPr>
      </w:pPr>
      <w:r w:rsidRPr="00353CC1">
        <w:rPr>
          <w:i/>
          <w:iCs/>
          <w:sz w:val="18"/>
          <w:szCs w:val="18"/>
        </w:rPr>
        <w:t xml:space="preserve">CU Boulder Student Jobs does not keep a record once a job posting has been edited, so please ensure </w:t>
      </w:r>
      <w:r w:rsidR="00E0172B" w:rsidRPr="00353CC1">
        <w:rPr>
          <w:i/>
          <w:iCs/>
          <w:sz w:val="18"/>
          <w:szCs w:val="18"/>
        </w:rPr>
        <w:t xml:space="preserve">you are </w:t>
      </w:r>
      <w:r w:rsidRPr="00353CC1">
        <w:rPr>
          <w:i/>
          <w:iCs/>
          <w:sz w:val="18"/>
          <w:szCs w:val="18"/>
        </w:rPr>
        <w:t xml:space="preserve">saving this template for your records. For record keeping purposes, please place the student(s) name on their saved job posting in CU Boulder Student Jobs when a student is hired. Alternatively, you can place a copy of this posting template in the student’s file. </w:t>
      </w:r>
    </w:p>
    <w:p w14:paraId="31BC9D75" w14:textId="77777777" w:rsidR="000C0FC6" w:rsidRPr="00E0172B" w:rsidRDefault="000C0FC6" w:rsidP="000C0FC6">
      <w:pPr>
        <w:rPr>
          <w:b/>
          <w:bCs/>
          <w:sz w:val="20"/>
          <w:szCs w:val="20"/>
        </w:rPr>
      </w:pPr>
      <w:r w:rsidRPr="00E0172B">
        <w:rPr>
          <w:b/>
          <w:bCs/>
          <w:sz w:val="20"/>
          <w:szCs w:val="20"/>
        </w:rPr>
        <w:t>Type of Student Employment:</w:t>
      </w:r>
    </w:p>
    <w:p w14:paraId="2BF15371" w14:textId="77777777" w:rsidR="000C0FC6" w:rsidRPr="00E0172B" w:rsidRDefault="005353BD" w:rsidP="000C0FC6">
      <w:pPr>
        <w:rPr>
          <w:sz w:val="20"/>
          <w:szCs w:val="20"/>
        </w:rPr>
      </w:pPr>
      <w:sdt>
        <w:sdtPr>
          <w:rPr>
            <w:sz w:val="20"/>
            <w:szCs w:val="20"/>
          </w:rPr>
          <w:id w:val="-884403534"/>
          <w14:checkbox>
            <w14:checked w14:val="0"/>
            <w14:checkedState w14:val="2612" w14:font="MS Gothic"/>
            <w14:uncheckedState w14:val="2610" w14:font="MS Gothic"/>
          </w14:checkbox>
        </w:sdtPr>
        <w:sdtEndPr/>
        <w:sdtContent>
          <w:r w:rsidR="000C0FC6" w:rsidRPr="00E0172B">
            <w:rPr>
              <w:rFonts w:ascii="MS Gothic" w:eastAsia="MS Gothic" w:hAnsi="MS Gothic" w:hint="eastAsia"/>
              <w:sz w:val="20"/>
              <w:szCs w:val="20"/>
            </w:rPr>
            <w:t>☐</w:t>
          </w:r>
        </w:sdtContent>
      </w:sdt>
      <w:r w:rsidR="000C0FC6" w:rsidRPr="00E0172B">
        <w:rPr>
          <w:sz w:val="20"/>
          <w:szCs w:val="20"/>
        </w:rPr>
        <w:t xml:space="preserve"> On-Campus Hourly</w:t>
      </w:r>
    </w:p>
    <w:p w14:paraId="641AE9E5" w14:textId="1C618F02" w:rsidR="000C0FC6" w:rsidRPr="00E0172B" w:rsidRDefault="005353BD" w:rsidP="000C0FC6">
      <w:pPr>
        <w:rPr>
          <w:sz w:val="20"/>
          <w:szCs w:val="20"/>
        </w:rPr>
      </w:pPr>
      <w:sdt>
        <w:sdtPr>
          <w:rPr>
            <w:sz w:val="20"/>
            <w:szCs w:val="20"/>
          </w:rPr>
          <w:id w:val="1418672313"/>
          <w14:checkbox>
            <w14:checked w14:val="0"/>
            <w14:checkedState w14:val="2612" w14:font="MS Gothic"/>
            <w14:uncheckedState w14:val="2610" w14:font="MS Gothic"/>
          </w14:checkbox>
        </w:sdtPr>
        <w:sdtEndPr/>
        <w:sdtContent>
          <w:r w:rsidR="000C0FC6" w:rsidRPr="00E0172B">
            <w:rPr>
              <w:rFonts w:ascii="MS Gothic" w:eastAsia="MS Gothic" w:hAnsi="MS Gothic" w:hint="eastAsia"/>
              <w:sz w:val="20"/>
              <w:szCs w:val="20"/>
            </w:rPr>
            <w:t>☐</w:t>
          </w:r>
        </w:sdtContent>
      </w:sdt>
      <w:r w:rsidR="000C0FC6" w:rsidRPr="00E0172B">
        <w:rPr>
          <w:sz w:val="20"/>
          <w:szCs w:val="20"/>
        </w:rPr>
        <w:t xml:space="preserve"> On-Campus Work Study</w:t>
      </w:r>
    </w:p>
    <w:p w14:paraId="198AAAF5" w14:textId="77777777" w:rsidR="007E1EBF" w:rsidRDefault="007E1EBF" w:rsidP="000C0FC6">
      <w:pPr>
        <w:rPr>
          <w:b/>
          <w:bCs/>
          <w:sz w:val="20"/>
          <w:szCs w:val="20"/>
          <w:highlight w:val="yellow"/>
        </w:rPr>
      </w:pPr>
    </w:p>
    <w:p w14:paraId="4B3123A3" w14:textId="390896B7" w:rsidR="000C0FC6" w:rsidRPr="00E0172B" w:rsidRDefault="000C0FC6" w:rsidP="000C0FC6">
      <w:pPr>
        <w:rPr>
          <w:sz w:val="20"/>
          <w:szCs w:val="20"/>
        </w:rPr>
      </w:pPr>
      <w:r w:rsidRPr="00E0172B">
        <w:rPr>
          <w:b/>
          <w:bCs/>
          <w:sz w:val="20"/>
          <w:szCs w:val="20"/>
          <w:highlight w:val="yellow"/>
        </w:rPr>
        <w:t>Job Title</w:t>
      </w:r>
      <w:r w:rsidRPr="00E0172B">
        <w:rPr>
          <w:sz w:val="20"/>
          <w:szCs w:val="20"/>
        </w:rPr>
        <w:t xml:space="preserve"> (max of 100 characters</w:t>
      </w:r>
      <w:r w:rsidR="007A3713" w:rsidRPr="00E0172B">
        <w:rPr>
          <w:sz w:val="20"/>
          <w:szCs w:val="20"/>
        </w:rPr>
        <w:t xml:space="preserve"> for CU Boulder Student Jobs</w:t>
      </w:r>
      <w:r w:rsidR="002A25BF" w:rsidRPr="00E0172B">
        <w:rPr>
          <w:sz w:val="20"/>
          <w:szCs w:val="20"/>
        </w:rPr>
        <w:t xml:space="preserve"> site</w:t>
      </w:r>
      <w:r w:rsidRPr="00E0172B">
        <w:rPr>
          <w:sz w:val="20"/>
          <w:szCs w:val="20"/>
        </w:rPr>
        <w:t xml:space="preserve">): </w:t>
      </w:r>
      <w:sdt>
        <w:sdtPr>
          <w:rPr>
            <w:sz w:val="20"/>
            <w:szCs w:val="20"/>
          </w:rPr>
          <w:id w:val="-130635265"/>
          <w:placeholder>
            <w:docPart w:val="45427EB5AFD740C4A4FDD7D32C89500A"/>
          </w:placeholder>
          <w:showingPlcHdr/>
        </w:sdtPr>
        <w:sdtEndPr/>
        <w:sdtContent>
          <w:r w:rsidRPr="00E0172B">
            <w:rPr>
              <w:rStyle w:val="PlaceholderText"/>
              <w:sz w:val="20"/>
              <w:szCs w:val="20"/>
            </w:rPr>
            <w:t>Click or tap here to enter text.</w:t>
          </w:r>
        </w:sdtContent>
      </w:sdt>
    </w:p>
    <w:p w14:paraId="19CDA735" w14:textId="77777777" w:rsidR="007E1EBF" w:rsidRDefault="007E1EBF" w:rsidP="000C0FC6">
      <w:pPr>
        <w:rPr>
          <w:b/>
          <w:bCs/>
          <w:sz w:val="20"/>
          <w:szCs w:val="20"/>
        </w:rPr>
      </w:pPr>
    </w:p>
    <w:p w14:paraId="6D167630" w14:textId="77CD4B46" w:rsidR="000C0FC6" w:rsidRPr="00E0172B" w:rsidRDefault="000C0FC6" w:rsidP="000C0FC6">
      <w:pPr>
        <w:rPr>
          <w:b/>
          <w:bCs/>
          <w:sz w:val="20"/>
          <w:szCs w:val="20"/>
        </w:rPr>
      </w:pPr>
      <w:r w:rsidRPr="00B74D66">
        <w:rPr>
          <w:b/>
          <w:bCs/>
          <w:sz w:val="20"/>
          <w:szCs w:val="20"/>
          <w:highlight w:val="yellow"/>
        </w:rPr>
        <w:t>Job Description/Summary</w:t>
      </w:r>
      <w:r w:rsidRPr="00E0172B">
        <w:rPr>
          <w:b/>
          <w:bCs/>
          <w:sz w:val="20"/>
          <w:szCs w:val="20"/>
        </w:rPr>
        <w:t>:</w:t>
      </w:r>
    </w:p>
    <w:sdt>
      <w:sdtPr>
        <w:rPr>
          <w:sz w:val="20"/>
          <w:szCs w:val="20"/>
        </w:rPr>
        <w:id w:val="-1312326133"/>
        <w:placeholder>
          <w:docPart w:val="45427EB5AFD740C4A4FDD7D32C89500A"/>
        </w:placeholder>
        <w:showingPlcHdr/>
      </w:sdtPr>
      <w:sdtEndPr/>
      <w:sdtContent>
        <w:p w14:paraId="11C0FC76" w14:textId="2186B695" w:rsidR="000C0FC6" w:rsidRPr="00E0172B" w:rsidRDefault="000C0FC6" w:rsidP="000C0FC6">
          <w:pPr>
            <w:rPr>
              <w:sz w:val="20"/>
              <w:szCs w:val="20"/>
            </w:rPr>
          </w:pPr>
          <w:r w:rsidRPr="00E0172B">
            <w:rPr>
              <w:rStyle w:val="PlaceholderText"/>
              <w:sz w:val="20"/>
              <w:szCs w:val="20"/>
            </w:rPr>
            <w:t>Click or tap here to enter text.</w:t>
          </w:r>
        </w:p>
      </w:sdtContent>
    </w:sdt>
    <w:p w14:paraId="30D7D536" w14:textId="77777777" w:rsidR="007E1EBF" w:rsidRDefault="007E1EBF" w:rsidP="000C0FC6">
      <w:pPr>
        <w:rPr>
          <w:b/>
          <w:bCs/>
          <w:sz w:val="20"/>
          <w:szCs w:val="20"/>
          <w:highlight w:val="yellow"/>
        </w:rPr>
      </w:pPr>
    </w:p>
    <w:p w14:paraId="67EAE480" w14:textId="01944997" w:rsidR="000C0FC6" w:rsidRPr="00E0172B" w:rsidRDefault="000C0FC6" w:rsidP="000C0FC6">
      <w:pPr>
        <w:rPr>
          <w:sz w:val="20"/>
          <w:szCs w:val="20"/>
        </w:rPr>
      </w:pPr>
      <w:r w:rsidRPr="00B74D66">
        <w:rPr>
          <w:b/>
          <w:bCs/>
          <w:sz w:val="20"/>
          <w:szCs w:val="20"/>
        </w:rPr>
        <w:t>Job Duties and Qualifications</w:t>
      </w:r>
      <w:r w:rsidRPr="00E0172B">
        <w:rPr>
          <w:sz w:val="20"/>
          <w:szCs w:val="20"/>
        </w:rPr>
        <w:t xml:space="preserve"> (max of 5</w:t>
      </w:r>
      <w:r w:rsidR="00E0172B" w:rsidRPr="00E0172B">
        <w:rPr>
          <w:sz w:val="20"/>
          <w:szCs w:val="20"/>
        </w:rPr>
        <w:t>,0</w:t>
      </w:r>
      <w:r w:rsidRPr="00E0172B">
        <w:rPr>
          <w:sz w:val="20"/>
          <w:szCs w:val="20"/>
        </w:rPr>
        <w:t>00 characters</w:t>
      </w:r>
      <w:r w:rsidR="007A3713" w:rsidRPr="00E0172B">
        <w:rPr>
          <w:sz w:val="20"/>
          <w:szCs w:val="20"/>
        </w:rPr>
        <w:t xml:space="preserve"> for CU Boulder Student Jobs</w:t>
      </w:r>
      <w:r w:rsidR="002A25BF" w:rsidRPr="00E0172B">
        <w:rPr>
          <w:sz w:val="20"/>
          <w:szCs w:val="20"/>
        </w:rPr>
        <w:t xml:space="preserve"> site</w:t>
      </w:r>
      <w:r w:rsidRPr="00E0172B">
        <w:rPr>
          <w:sz w:val="20"/>
          <w:szCs w:val="20"/>
        </w:rPr>
        <w:t>):</w:t>
      </w:r>
    </w:p>
    <w:p w14:paraId="1D3EF535" w14:textId="4A5D0AB8" w:rsidR="00FD3A10" w:rsidRPr="00FD3A10" w:rsidRDefault="00FD3A10" w:rsidP="00FD3A10">
      <w:pPr>
        <w:ind w:left="720"/>
        <w:rPr>
          <w:b/>
          <w:bCs/>
          <w:sz w:val="20"/>
          <w:szCs w:val="20"/>
        </w:rPr>
      </w:pPr>
      <w:r w:rsidRPr="00FD3A10">
        <w:rPr>
          <w:b/>
          <w:bCs/>
          <w:sz w:val="20"/>
          <w:szCs w:val="20"/>
        </w:rPr>
        <w:t>Job Duties:</w:t>
      </w:r>
    </w:p>
    <w:sdt>
      <w:sdtPr>
        <w:rPr>
          <w:sz w:val="20"/>
          <w:szCs w:val="20"/>
        </w:rPr>
        <w:id w:val="-1776935036"/>
        <w:placeholder>
          <w:docPart w:val="06651B0066944BD3810BEB8FBF2A80F4"/>
        </w:placeholder>
        <w:showingPlcHdr/>
      </w:sdtPr>
      <w:sdtEndPr/>
      <w:sdtContent>
        <w:p w14:paraId="361070D8" w14:textId="14A51C64" w:rsidR="00FD3A10" w:rsidRDefault="00FD3A10" w:rsidP="00FD3A10">
          <w:pPr>
            <w:ind w:left="720"/>
            <w:rPr>
              <w:sz w:val="20"/>
              <w:szCs w:val="20"/>
            </w:rPr>
          </w:pPr>
          <w:r w:rsidRPr="00E0172B">
            <w:rPr>
              <w:rStyle w:val="PlaceholderText"/>
              <w:sz w:val="20"/>
              <w:szCs w:val="20"/>
            </w:rPr>
            <w:t>Click or tap here to enter text.</w:t>
          </w:r>
        </w:p>
      </w:sdtContent>
    </w:sdt>
    <w:p w14:paraId="290C3D21" w14:textId="54F388F7" w:rsidR="007E1EBF" w:rsidRDefault="00FD3A10" w:rsidP="00FD3A10">
      <w:pPr>
        <w:ind w:left="720"/>
        <w:rPr>
          <w:b/>
          <w:bCs/>
          <w:sz w:val="20"/>
          <w:szCs w:val="20"/>
        </w:rPr>
      </w:pPr>
      <w:r>
        <w:rPr>
          <w:b/>
          <w:bCs/>
          <w:sz w:val="20"/>
          <w:szCs w:val="20"/>
        </w:rPr>
        <w:t>Qualifications:</w:t>
      </w:r>
    </w:p>
    <w:sdt>
      <w:sdtPr>
        <w:rPr>
          <w:sz w:val="20"/>
          <w:szCs w:val="20"/>
        </w:rPr>
        <w:id w:val="-1405838717"/>
        <w:placeholder>
          <w:docPart w:val="CFDA5620904E4E989FB62F06681F5A24"/>
        </w:placeholder>
        <w:showingPlcHdr/>
      </w:sdtPr>
      <w:sdtEndPr/>
      <w:sdtContent>
        <w:p w14:paraId="790C67D9" w14:textId="77777777" w:rsidR="00FD3A10" w:rsidRDefault="00FD3A10" w:rsidP="00FD3A10">
          <w:pPr>
            <w:ind w:left="720"/>
            <w:rPr>
              <w:sz w:val="20"/>
              <w:szCs w:val="20"/>
            </w:rPr>
          </w:pPr>
          <w:r w:rsidRPr="00E0172B">
            <w:rPr>
              <w:rStyle w:val="PlaceholderText"/>
              <w:sz w:val="20"/>
              <w:szCs w:val="20"/>
            </w:rPr>
            <w:t>Click or tap here to enter text.</w:t>
          </w:r>
        </w:p>
      </w:sdtContent>
    </w:sdt>
    <w:p w14:paraId="1DDA487E" w14:textId="77777777" w:rsidR="00FD3A10" w:rsidRDefault="00FD3A10" w:rsidP="000C0FC6">
      <w:pPr>
        <w:rPr>
          <w:b/>
          <w:bCs/>
          <w:sz w:val="20"/>
          <w:szCs w:val="20"/>
        </w:rPr>
      </w:pPr>
    </w:p>
    <w:p w14:paraId="31AB3773" w14:textId="631B4AAA" w:rsidR="000C0FC6" w:rsidRPr="00E0172B" w:rsidRDefault="000C0FC6" w:rsidP="000C0FC6">
      <w:pPr>
        <w:rPr>
          <w:b/>
          <w:bCs/>
          <w:sz w:val="20"/>
          <w:szCs w:val="20"/>
        </w:rPr>
      </w:pPr>
      <w:r w:rsidRPr="00E0172B">
        <w:rPr>
          <w:b/>
          <w:bCs/>
          <w:sz w:val="20"/>
          <w:szCs w:val="20"/>
        </w:rPr>
        <w:t>Job Classification:</w:t>
      </w:r>
      <w:r w:rsidR="007B56DB" w:rsidRPr="00E0172B">
        <w:rPr>
          <w:sz w:val="20"/>
          <w:szCs w:val="20"/>
        </w:rPr>
        <w:t xml:space="preserve"> </w:t>
      </w:r>
      <w:sdt>
        <w:sdtPr>
          <w:rPr>
            <w:sz w:val="20"/>
            <w:szCs w:val="20"/>
          </w:rPr>
          <w:id w:val="353538468"/>
          <w:placeholder>
            <w:docPart w:val="DefaultPlaceholder_-1854013440"/>
          </w:placeholder>
          <w:showingPlcHdr/>
        </w:sdtPr>
        <w:sdtEndPr/>
        <w:sdtContent>
          <w:r w:rsidR="007B56DB" w:rsidRPr="00E0172B">
            <w:rPr>
              <w:rStyle w:val="PlaceholderText"/>
              <w:sz w:val="20"/>
              <w:szCs w:val="20"/>
            </w:rPr>
            <w:t>Click or tap here to enter text.</w:t>
          </w:r>
        </w:sdtContent>
      </w:sdt>
    </w:p>
    <w:p w14:paraId="58C6B914" w14:textId="77777777" w:rsidR="007E1EBF" w:rsidRDefault="007E1EBF" w:rsidP="000C0FC6">
      <w:pPr>
        <w:rPr>
          <w:b/>
          <w:bCs/>
          <w:sz w:val="20"/>
          <w:szCs w:val="20"/>
        </w:rPr>
      </w:pPr>
    </w:p>
    <w:p w14:paraId="593131FD" w14:textId="5591E338" w:rsidR="000C0FC6" w:rsidRPr="00E0172B" w:rsidRDefault="000C0FC6" w:rsidP="000C0FC6">
      <w:pPr>
        <w:rPr>
          <w:b/>
          <w:bCs/>
          <w:sz w:val="20"/>
          <w:szCs w:val="20"/>
        </w:rPr>
      </w:pPr>
      <w:r w:rsidRPr="00E0172B">
        <w:rPr>
          <w:b/>
          <w:bCs/>
          <w:sz w:val="20"/>
          <w:szCs w:val="20"/>
        </w:rPr>
        <w:t xml:space="preserve">Job Code: </w:t>
      </w:r>
      <w:sdt>
        <w:sdtPr>
          <w:rPr>
            <w:b/>
            <w:bCs/>
            <w:sz w:val="20"/>
            <w:szCs w:val="20"/>
          </w:rPr>
          <w:id w:val="1732033458"/>
          <w:placeholder>
            <w:docPart w:val="DefaultPlaceholder_-1854013440"/>
          </w:placeholder>
          <w:showingPlcHdr/>
        </w:sdtPr>
        <w:sdtEndPr/>
        <w:sdtContent>
          <w:r w:rsidR="007B56DB" w:rsidRPr="00E0172B">
            <w:rPr>
              <w:rStyle w:val="PlaceholderText"/>
              <w:sz w:val="20"/>
              <w:szCs w:val="20"/>
            </w:rPr>
            <w:t>Click or tap here to enter text.</w:t>
          </w:r>
        </w:sdtContent>
      </w:sdt>
    </w:p>
    <w:p w14:paraId="3CFB0417" w14:textId="77777777" w:rsidR="007E1EBF" w:rsidRDefault="007E1EBF" w:rsidP="000C0FC6">
      <w:pPr>
        <w:rPr>
          <w:b/>
          <w:bCs/>
          <w:sz w:val="20"/>
          <w:szCs w:val="20"/>
        </w:rPr>
      </w:pPr>
    </w:p>
    <w:p w14:paraId="6D4D67F0" w14:textId="5AB71705" w:rsidR="000C0FC6" w:rsidRPr="00E0172B" w:rsidRDefault="000C0FC6" w:rsidP="000C0FC6">
      <w:pPr>
        <w:rPr>
          <w:b/>
          <w:bCs/>
          <w:sz w:val="20"/>
          <w:szCs w:val="20"/>
        </w:rPr>
      </w:pPr>
      <w:r w:rsidRPr="00E0172B">
        <w:rPr>
          <w:b/>
          <w:bCs/>
          <w:sz w:val="20"/>
          <w:szCs w:val="20"/>
        </w:rPr>
        <w:t>Estimated number of hours a week:</w:t>
      </w:r>
    </w:p>
    <w:p w14:paraId="4D994C10" w14:textId="1FD364F2" w:rsidR="000C0FC6" w:rsidRPr="00E0172B" w:rsidRDefault="005353BD" w:rsidP="000C0FC6">
      <w:pPr>
        <w:rPr>
          <w:b/>
          <w:bCs/>
          <w:sz w:val="20"/>
          <w:szCs w:val="20"/>
        </w:rPr>
      </w:pPr>
      <w:sdt>
        <w:sdtPr>
          <w:rPr>
            <w:sz w:val="20"/>
            <w:szCs w:val="20"/>
          </w:rPr>
          <w:id w:val="-1183577796"/>
          <w:placeholder>
            <w:docPart w:val="45427EB5AFD740C4A4FDD7D32C89500A"/>
          </w:placeholder>
          <w:showingPlcHdr/>
          <w:text/>
        </w:sdtPr>
        <w:sdtEndPr/>
        <w:sdtContent>
          <w:r w:rsidR="000C0FC6" w:rsidRPr="00E0172B">
            <w:rPr>
              <w:rStyle w:val="PlaceholderText"/>
              <w:sz w:val="20"/>
              <w:szCs w:val="20"/>
            </w:rPr>
            <w:t>Click or tap here to enter text.</w:t>
          </w:r>
        </w:sdtContent>
      </w:sdt>
      <w:r w:rsidR="000C0FC6" w:rsidRPr="00E0172B">
        <w:rPr>
          <w:b/>
          <w:bCs/>
          <w:sz w:val="20"/>
          <w:szCs w:val="20"/>
        </w:rPr>
        <w:t xml:space="preserve"> </w:t>
      </w:r>
      <w:r w:rsidR="000C0FC6" w:rsidRPr="00E0172B">
        <w:rPr>
          <w:sz w:val="20"/>
          <w:szCs w:val="20"/>
        </w:rPr>
        <w:t>to</w:t>
      </w:r>
      <w:r w:rsidR="000C0FC6" w:rsidRPr="00E0172B">
        <w:rPr>
          <w:b/>
          <w:bCs/>
          <w:sz w:val="20"/>
          <w:szCs w:val="20"/>
        </w:rPr>
        <w:t xml:space="preserve"> </w:t>
      </w:r>
      <w:sdt>
        <w:sdtPr>
          <w:rPr>
            <w:sz w:val="20"/>
            <w:szCs w:val="20"/>
          </w:rPr>
          <w:id w:val="66845238"/>
          <w:placeholder>
            <w:docPart w:val="45427EB5AFD740C4A4FDD7D32C89500A"/>
          </w:placeholder>
          <w:showingPlcHdr/>
          <w:text/>
        </w:sdtPr>
        <w:sdtEndPr/>
        <w:sdtContent>
          <w:r w:rsidR="000C0FC6" w:rsidRPr="00E0172B">
            <w:rPr>
              <w:rStyle w:val="PlaceholderText"/>
              <w:sz w:val="20"/>
              <w:szCs w:val="20"/>
            </w:rPr>
            <w:t>Click or tap here to enter text.</w:t>
          </w:r>
        </w:sdtContent>
      </w:sdt>
      <w:r w:rsidR="000C0FC6" w:rsidRPr="00E0172B">
        <w:rPr>
          <w:b/>
          <w:bCs/>
          <w:sz w:val="20"/>
          <w:szCs w:val="20"/>
        </w:rPr>
        <w:t xml:space="preserve"> </w:t>
      </w:r>
      <w:r w:rsidR="000C0FC6" w:rsidRPr="00E0172B">
        <w:rPr>
          <w:sz w:val="20"/>
          <w:szCs w:val="20"/>
        </w:rPr>
        <w:t>hours per week</w:t>
      </w:r>
    </w:p>
    <w:p w14:paraId="0B7FE243" w14:textId="77777777" w:rsidR="007E1EBF" w:rsidRDefault="007E1EBF" w:rsidP="000C0FC6">
      <w:pPr>
        <w:rPr>
          <w:b/>
          <w:bCs/>
          <w:sz w:val="20"/>
          <w:szCs w:val="20"/>
        </w:rPr>
      </w:pPr>
    </w:p>
    <w:p w14:paraId="7F8E3DD7" w14:textId="04D8C811" w:rsidR="000C0FC6" w:rsidRPr="00E0172B" w:rsidRDefault="000C0FC6" w:rsidP="000C0FC6">
      <w:pPr>
        <w:rPr>
          <w:b/>
          <w:bCs/>
          <w:sz w:val="20"/>
          <w:szCs w:val="20"/>
        </w:rPr>
      </w:pPr>
      <w:r w:rsidRPr="00E0172B">
        <w:rPr>
          <w:b/>
          <w:bCs/>
          <w:sz w:val="20"/>
          <w:szCs w:val="20"/>
        </w:rPr>
        <w:t xml:space="preserve">Number of positions available: </w:t>
      </w:r>
    </w:p>
    <w:p w14:paraId="0EE75506" w14:textId="31248838" w:rsidR="000C0FC6" w:rsidRPr="00E0172B" w:rsidRDefault="005353BD" w:rsidP="000C0FC6">
      <w:pPr>
        <w:rPr>
          <w:b/>
          <w:bCs/>
          <w:sz w:val="20"/>
          <w:szCs w:val="20"/>
        </w:rPr>
      </w:pPr>
      <w:sdt>
        <w:sdtPr>
          <w:rPr>
            <w:sz w:val="20"/>
            <w:szCs w:val="20"/>
          </w:rPr>
          <w:id w:val="-575902841"/>
          <w:placeholder>
            <w:docPart w:val="4F99EAAA3BD14C0CA6E0E4B742BB8EA9"/>
          </w:placeholder>
          <w:showingPlcHdr/>
          <w:text/>
        </w:sdtPr>
        <w:sdtEndPr/>
        <w:sdtContent>
          <w:r w:rsidR="000C0FC6" w:rsidRPr="00E0172B">
            <w:rPr>
              <w:rStyle w:val="PlaceholderText"/>
              <w:sz w:val="20"/>
              <w:szCs w:val="20"/>
            </w:rPr>
            <w:t>Click or tap here to enter text.</w:t>
          </w:r>
        </w:sdtContent>
      </w:sdt>
      <w:r w:rsidR="000C0FC6" w:rsidRPr="00E0172B">
        <w:rPr>
          <w:b/>
          <w:bCs/>
          <w:sz w:val="20"/>
          <w:szCs w:val="20"/>
        </w:rPr>
        <w:t xml:space="preserve"> </w:t>
      </w:r>
      <w:r w:rsidR="000C0FC6" w:rsidRPr="00E0172B">
        <w:rPr>
          <w:sz w:val="20"/>
          <w:szCs w:val="20"/>
        </w:rPr>
        <w:t>to</w:t>
      </w:r>
      <w:r w:rsidR="000C0FC6" w:rsidRPr="00E0172B">
        <w:rPr>
          <w:b/>
          <w:bCs/>
          <w:sz w:val="20"/>
          <w:szCs w:val="20"/>
        </w:rPr>
        <w:t xml:space="preserve"> </w:t>
      </w:r>
      <w:sdt>
        <w:sdtPr>
          <w:rPr>
            <w:sz w:val="20"/>
            <w:szCs w:val="20"/>
          </w:rPr>
          <w:id w:val="2024664372"/>
          <w:placeholder>
            <w:docPart w:val="4F99EAAA3BD14C0CA6E0E4B742BB8EA9"/>
          </w:placeholder>
          <w:showingPlcHdr/>
          <w:text/>
        </w:sdtPr>
        <w:sdtEndPr/>
        <w:sdtContent>
          <w:r w:rsidR="000C0FC6" w:rsidRPr="00E0172B">
            <w:rPr>
              <w:rStyle w:val="PlaceholderText"/>
              <w:sz w:val="20"/>
              <w:szCs w:val="20"/>
            </w:rPr>
            <w:t>Click or tap here to enter text.</w:t>
          </w:r>
        </w:sdtContent>
      </w:sdt>
      <w:r w:rsidR="000C0FC6" w:rsidRPr="00E0172B">
        <w:rPr>
          <w:b/>
          <w:bCs/>
          <w:sz w:val="20"/>
          <w:szCs w:val="20"/>
        </w:rPr>
        <w:t xml:space="preserve"> </w:t>
      </w:r>
      <w:r w:rsidR="000C0FC6" w:rsidRPr="00E0172B">
        <w:rPr>
          <w:sz w:val="20"/>
          <w:szCs w:val="20"/>
        </w:rPr>
        <w:t>positions available</w:t>
      </w:r>
    </w:p>
    <w:p w14:paraId="6012F1DE" w14:textId="77777777" w:rsidR="007E1EBF" w:rsidRDefault="007E1EBF" w:rsidP="000C0FC6">
      <w:pPr>
        <w:rPr>
          <w:b/>
          <w:bCs/>
          <w:sz w:val="20"/>
          <w:szCs w:val="20"/>
        </w:rPr>
      </w:pPr>
    </w:p>
    <w:p w14:paraId="5C2F50B4" w14:textId="4417CCA7" w:rsidR="000C0FC6" w:rsidRPr="00E0172B" w:rsidRDefault="000C0FC6" w:rsidP="000C0FC6">
      <w:pPr>
        <w:rPr>
          <w:b/>
          <w:bCs/>
          <w:sz w:val="20"/>
          <w:szCs w:val="20"/>
        </w:rPr>
      </w:pPr>
      <w:r w:rsidRPr="00E0172B">
        <w:rPr>
          <w:b/>
          <w:bCs/>
          <w:sz w:val="20"/>
          <w:szCs w:val="20"/>
        </w:rPr>
        <w:t xml:space="preserve">Job Location: </w:t>
      </w:r>
    </w:p>
    <w:sdt>
      <w:sdtPr>
        <w:rPr>
          <w:sz w:val="20"/>
          <w:szCs w:val="20"/>
        </w:rPr>
        <w:id w:val="894392210"/>
        <w:placeholder>
          <w:docPart w:val="45427EB5AFD740C4A4FDD7D32C89500A"/>
        </w:placeholder>
        <w:showingPlcHdr/>
      </w:sdtPr>
      <w:sdtEndPr/>
      <w:sdtContent>
        <w:p w14:paraId="10A1E28A" w14:textId="7085B801" w:rsidR="000C0FC6" w:rsidRPr="00E0172B" w:rsidRDefault="00A22982" w:rsidP="000C0FC6">
          <w:pPr>
            <w:rPr>
              <w:sz w:val="20"/>
              <w:szCs w:val="20"/>
            </w:rPr>
          </w:pPr>
          <w:r w:rsidRPr="00E0172B">
            <w:rPr>
              <w:rStyle w:val="PlaceholderText"/>
              <w:sz w:val="20"/>
              <w:szCs w:val="20"/>
            </w:rPr>
            <w:t>Click or tap here to enter text.</w:t>
          </w:r>
        </w:p>
      </w:sdtContent>
    </w:sdt>
    <w:p w14:paraId="1CB2D4EE" w14:textId="6C33F285" w:rsidR="000C0FC6" w:rsidRPr="00E0172B" w:rsidRDefault="000C0FC6" w:rsidP="000C0FC6">
      <w:pPr>
        <w:rPr>
          <w:b/>
          <w:bCs/>
          <w:sz w:val="20"/>
          <w:szCs w:val="20"/>
        </w:rPr>
      </w:pPr>
      <w:r w:rsidRPr="00E0172B">
        <w:rPr>
          <w:b/>
          <w:bCs/>
          <w:sz w:val="20"/>
          <w:szCs w:val="20"/>
          <w:highlight w:val="yellow"/>
        </w:rPr>
        <w:t>Job Contact</w:t>
      </w:r>
      <w:r w:rsidRPr="00E0172B">
        <w:rPr>
          <w:b/>
          <w:bCs/>
          <w:sz w:val="20"/>
          <w:szCs w:val="20"/>
        </w:rPr>
        <w:t xml:space="preserve">: </w:t>
      </w:r>
    </w:p>
    <w:p w14:paraId="139F7BDD" w14:textId="544DB99A" w:rsidR="000C0FC6" w:rsidRPr="00E0172B" w:rsidRDefault="005353BD" w:rsidP="000C0FC6">
      <w:pPr>
        <w:rPr>
          <w:b/>
          <w:bCs/>
          <w:sz w:val="20"/>
          <w:szCs w:val="20"/>
        </w:rPr>
      </w:pPr>
      <w:sdt>
        <w:sdtPr>
          <w:rPr>
            <w:sz w:val="20"/>
            <w:szCs w:val="20"/>
          </w:rPr>
          <w:id w:val="-1560237444"/>
          <w:placeholder>
            <w:docPart w:val="39A98DA036504E35BD57160DD4342DDD"/>
          </w:placeholder>
          <w:showingPlcHdr/>
          <w:text/>
        </w:sdtPr>
        <w:sdtEndPr/>
        <w:sdtContent>
          <w:r w:rsidR="001A0D36" w:rsidRPr="00E0172B">
            <w:rPr>
              <w:rStyle w:val="PlaceholderText"/>
              <w:sz w:val="20"/>
              <w:szCs w:val="20"/>
            </w:rPr>
            <w:t>Click or tap here to enter text.</w:t>
          </w:r>
        </w:sdtContent>
      </w:sdt>
    </w:p>
    <w:p w14:paraId="0D180C79" w14:textId="77777777" w:rsidR="007E1EBF" w:rsidRDefault="007E1EBF" w:rsidP="000C0FC6">
      <w:pPr>
        <w:rPr>
          <w:b/>
          <w:bCs/>
          <w:sz w:val="20"/>
          <w:szCs w:val="20"/>
        </w:rPr>
      </w:pPr>
    </w:p>
    <w:p w14:paraId="685F991C" w14:textId="51D5AB43" w:rsidR="000C0FC6" w:rsidRPr="00E0172B" w:rsidRDefault="000C0FC6" w:rsidP="000C0FC6">
      <w:pPr>
        <w:rPr>
          <w:b/>
          <w:bCs/>
          <w:sz w:val="20"/>
          <w:szCs w:val="20"/>
        </w:rPr>
      </w:pPr>
      <w:r w:rsidRPr="00E0172B">
        <w:rPr>
          <w:b/>
          <w:bCs/>
          <w:sz w:val="20"/>
          <w:szCs w:val="20"/>
        </w:rPr>
        <w:t>Compensation:</w:t>
      </w:r>
    </w:p>
    <w:p w14:paraId="6D358F3D" w14:textId="71E76BB2" w:rsidR="001A0D36" w:rsidRPr="00353CC1" w:rsidRDefault="001A0D36" w:rsidP="00353CC1">
      <w:pPr>
        <w:jc w:val="both"/>
        <w:rPr>
          <w:rFonts w:cstheme="minorHAnsi"/>
          <w:b/>
          <w:bCs/>
          <w:i/>
          <w:iCs/>
          <w:sz w:val="18"/>
          <w:szCs w:val="18"/>
        </w:rPr>
      </w:pPr>
      <w:r w:rsidRPr="00353CC1">
        <w:rPr>
          <w:rFonts w:cstheme="minorHAnsi"/>
          <w:i/>
          <w:iCs/>
          <w:color w:val="363636"/>
          <w:sz w:val="18"/>
          <w:szCs w:val="18"/>
          <w:shd w:val="clear" w:color="auto" w:fill="FFFFFF"/>
        </w:rPr>
        <w:t>The Colorado Equal Pay Act requires all job postings to include the hourly or salary compensation (or range of hourly or salary compensation) and a general description of all benefits and other compensation to be offered to the hired applicant. To satisfy this requirement, please indicate here the compensation rate or range for this position along with any additional compensation that may apply including signing bonus, incentive pay, etc. The compensation of the applicant(s) hired from this search should fall within the compensation rate or range advertised in the job posting.</w:t>
      </w:r>
    </w:p>
    <w:p w14:paraId="3681C07B" w14:textId="2C907690" w:rsidR="000C0FC6" w:rsidRPr="00E0172B" w:rsidRDefault="000C0FC6" w:rsidP="000C0FC6">
      <w:pPr>
        <w:rPr>
          <w:sz w:val="20"/>
          <w:szCs w:val="20"/>
        </w:rPr>
      </w:pPr>
      <w:r w:rsidRPr="00E0172B">
        <w:rPr>
          <w:b/>
          <w:bCs/>
          <w:sz w:val="20"/>
          <w:szCs w:val="20"/>
          <w:highlight w:val="yellow"/>
        </w:rPr>
        <w:t>Pay rate</w:t>
      </w:r>
      <w:r w:rsidR="006A20F4" w:rsidRPr="00E0172B">
        <w:rPr>
          <w:b/>
          <w:bCs/>
          <w:sz w:val="20"/>
          <w:szCs w:val="20"/>
          <w:highlight w:val="yellow"/>
        </w:rPr>
        <w:t xml:space="preserve"> or range</w:t>
      </w:r>
      <w:r w:rsidRPr="00E0172B">
        <w:rPr>
          <w:b/>
          <w:bCs/>
          <w:sz w:val="20"/>
          <w:szCs w:val="20"/>
          <w:highlight w:val="yellow"/>
        </w:rPr>
        <w:t>:</w:t>
      </w:r>
      <w:r w:rsidR="001A0D36" w:rsidRPr="00E0172B">
        <w:rPr>
          <w:sz w:val="20"/>
          <w:szCs w:val="20"/>
        </w:rPr>
        <w:t xml:space="preserve"> </w:t>
      </w:r>
      <w:r w:rsidRPr="00E0172B">
        <w:rPr>
          <w:sz w:val="20"/>
          <w:szCs w:val="20"/>
        </w:rPr>
        <w:t xml:space="preserve"> </w:t>
      </w:r>
      <w:sdt>
        <w:sdtPr>
          <w:rPr>
            <w:b/>
            <w:bCs/>
            <w:sz w:val="20"/>
            <w:szCs w:val="20"/>
          </w:rPr>
          <w:id w:val="705684392"/>
          <w:placeholder>
            <w:docPart w:val="45427EB5AFD740C4A4FDD7D32C89500A"/>
          </w:placeholder>
          <w:showingPlcHdr/>
        </w:sdtPr>
        <w:sdtEndPr/>
        <w:sdtContent>
          <w:r w:rsidR="00A8201A" w:rsidRPr="00E0172B">
            <w:rPr>
              <w:rStyle w:val="PlaceholderText"/>
              <w:sz w:val="20"/>
              <w:szCs w:val="20"/>
            </w:rPr>
            <w:t>Click or tap here to enter text.</w:t>
          </w:r>
        </w:sdtContent>
      </w:sdt>
      <w:r w:rsidR="00A8201A" w:rsidRPr="00E0172B">
        <w:rPr>
          <w:b/>
          <w:bCs/>
          <w:sz w:val="20"/>
          <w:szCs w:val="20"/>
        </w:rPr>
        <w:t xml:space="preserve"> </w:t>
      </w:r>
      <w:r w:rsidRPr="00E0172B">
        <w:rPr>
          <w:sz w:val="20"/>
          <w:szCs w:val="20"/>
        </w:rPr>
        <w:t>/hr</w:t>
      </w:r>
    </w:p>
    <w:p w14:paraId="07754C70" w14:textId="77777777" w:rsidR="007E1EBF" w:rsidRDefault="007E1EBF" w:rsidP="001B29E7">
      <w:pPr>
        <w:rPr>
          <w:b/>
          <w:bCs/>
          <w:sz w:val="20"/>
          <w:szCs w:val="20"/>
        </w:rPr>
      </w:pPr>
    </w:p>
    <w:p w14:paraId="30BE141C" w14:textId="6EA33D58" w:rsidR="00E0172B" w:rsidRDefault="00A8201A" w:rsidP="001B29E7">
      <w:pPr>
        <w:rPr>
          <w:b/>
          <w:bCs/>
          <w:sz w:val="20"/>
          <w:szCs w:val="20"/>
        </w:rPr>
      </w:pPr>
      <w:r w:rsidRPr="00E0172B">
        <w:rPr>
          <w:b/>
          <w:bCs/>
          <w:sz w:val="20"/>
          <w:szCs w:val="20"/>
        </w:rPr>
        <w:t>Job’s Duration:</w:t>
      </w:r>
      <w:r w:rsidR="00A22982" w:rsidRPr="00E0172B">
        <w:rPr>
          <w:b/>
          <w:bCs/>
          <w:sz w:val="20"/>
          <w:szCs w:val="20"/>
        </w:rPr>
        <w:t xml:space="preserve"> </w:t>
      </w:r>
      <w:sdt>
        <w:sdtPr>
          <w:rPr>
            <w:b/>
            <w:bCs/>
            <w:sz w:val="20"/>
            <w:szCs w:val="20"/>
          </w:rPr>
          <w:id w:val="-1568564036"/>
          <w:placeholder>
            <w:docPart w:val="DefaultPlaceholder_-1854013440"/>
          </w:placeholder>
          <w:showingPlcHdr/>
        </w:sdtPr>
        <w:sdtEndPr/>
        <w:sdtContent>
          <w:r w:rsidR="00A22982" w:rsidRPr="00E0172B">
            <w:rPr>
              <w:rStyle w:val="PlaceholderText"/>
              <w:sz w:val="20"/>
              <w:szCs w:val="20"/>
            </w:rPr>
            <w:t>Click or tap here to enter text.</w:t>
          </w:r>
        </w:sdtContent>
      </w:sdt>
    </w:p>
    <w:p w14:paraId="1DAD33F6" w14:textId="77777777" w:rsidR="007E1EBF" w:rsidRDefault="007E1EBF" w:rsidP="001B29E7">
      <w:pPr>
        <w:rPr>
          <w:b/>
          <w:bCs/>
          <w:sz w:val="20"/>
          <w:szCs w:val="20"/>
        </w:rPr>
      </w:pPr>
    </w:p>
    <w:p w14:paraId="162541BA" w14:textId="0D3EF0A3" w:rsidR="00AB4E9F" w:rsidRPr="00353CC1" w:rsidRDefault="00AB4E9F" w:rsidP="00353CC1">
      <w:pPr>
        <w:jc w:val="both"/>
        <w:rPr>
          <w:i/>
          <w:iCs/>
          <w:sz w:val="18"/>
          <w:szCs w:val="18"/>
        </w:rPr>
      </w:pPr>
      <w:r w:rsidRPr="00353CC1">
        <w:rPr>
          <w:i/>
          <w:iCs/>
          <w:sz w:val="18"/>
          <w:szCs w:val="18"/>
        </w:rPr>
        <w:t xml:space="preserve">The University of Colorado does not discriminate on the basis of race, color, national origin, sex, age, pregnancy, disability, creed, religion, sexual orientation, gender identity, gender expression, veteran status, political affiliation, or political philosophy. All qualified individuals are encouraged to apply. </w:t>
      </w:r>
      <w:hyperlink r:id="rId13" w:history="1">
        <w:r w:rsidRPr="00446BE0">
          <w:rPr>
            <w:rStyle w:val="Hyperlink"/>
            <w:i/>
            <w:iCs/>
            <w:sz w:val="18"/>
            <w:szCs w:val="18"/>
          </w:rPr>
          <w:t>Click here</w:t>
        </w:r>
      </w:hyperlink>
      <w:r w:rsidRPr="00353CC1">
        <w:rPr>
          <w:i/>
          <w:iCs/>
          <w:sz w:val="18"/>
          <w:szCs w:val="18"/>
        </w:rPr>
        <w:t xml:space="preserve"> for a list of ADA and Title IX coordinators. To view the Regent policy, please </w:t>
      </w:r>
      <w:hyperlink r:id="rId14" w:history="1">
        <w:r w:rsidRPr="00446BE0">
          <w:rPr>
            <w:rStyle w:val="Hyperlink"/>
            <w:i/>
            <w:iCs/>
            <w:sz w:val="18"/>
            <w:szCs w:val="18"/>
          </w:rPr>
          <w:t>click here</w:t>
        </w:r>
      </w:hyperlink>
      <w:r w:rsidRPr="00353CC1">
        <w:rPr>
          <w:i/>
          <w:iCs/>
          <w:sz w:val="18"/>
          <w:szCs w:val="18"/>
        </w:rPr>
        <w:t xml:space="preserve">. This organization participates in </w:t>
      </w:r>
      <w:hyperlink r:id="rId15" w:history="1">
        <w:r w:rsidRPr="00446BE0">
          <w:rPr>
            <w:rStyle w:val="Hyperlink"/>
            <w:i/>
            <w:iCs/>
            <w:sz w:val="18"/>
            <w:szCs w:val="18"/>
          </w:rPr>
          <w:t>E-Verify</w:t>
        </w:r>
      </w:hyperlink>
      <w:r w:rsidRPr="00353CC1">
        <w:rPr>
          <w:i/>
          <w:iCs/>
          <w:sz w:val="18"/>
          <w:szCs w:val="18"/>
        </w:rPr>
        <w:t>. We will provide the Social Security Administration and, if necessary, the Department of Homeland Security, with information from each employee's I-9 form to confirm work authorization.</w:t>
      </w:r>
    </w:p>
    <w:p w14:paraId="6AF2870A" w14:textId="753368E4" w:rsidR="00AB4E9F" w:rsidRPr="007E1EBF" w:rsidRDefault="00AB4E9F" w:rsidP="00353CC1">
      <w:pPr>
        <w:jc w:val="both"/>
        <w:rPr>
          <w:b/>
          <w:bCs/>
          <w:i/>
          <w:iCs/>
          <w:sz w:val="20"/>
          <w:szCs w:val="20"/>
        </w:rPr>
      </w:pPr>
    </w:p>
    <w:p w14:paraId="2B1DB8EC" w14:textId="76DD4432" w:rsidR="00AB4E9F" w:rsidRPr="007E1EBF" w:rsidRDefault="00AB4E9F" w:rsidP="00353CC1">
      <w:pPr>
        <w:jc w:val="both"/>
        <w:rPr>
          <w:b/>
          <w:bCs/>
          <w:i/>
          <w:iCs/>
          <w:sz w:val="20"/>
          <w:szCs w:val="20"/>
        </w:rPr>
      </w:pPr>
      <w:r w:rsidRPr="007E1EBF">
        <w:rPr>
          <w:b/>
          <w:bCs/>
          <w:i/>
          <w:iCs/>
          <w:sz w:val="20"/>
          <w:szCs w:val="20"/>
        </w:rPr>
        <w:t>Reasonable Accommodations for Applicants with Disabilities</w:t>
      </w:r>
    </w:p>
    <w:p w14:paraId="504BE026" w14:textId="20712DEE" w:rsidR="00AB4E9F" w:rsidRPr="00353CC1" w:rsidRDefault="00AB4E9F" w:rsidP="00353CC1">
      <w:pPr>
        <w:jc w:val="both"/>
        <w:rPr>
          <w:i/>
          <w:iCs/>
          <w:sz w:val="18"/>
          <w:szCs w:val="18"/>
        </w:rPr>
      </w:pPr>
      <w:r w:rsidRPr="00353CC1">
        <w:rPr>
          <w:i/>
          <w:iCs/>
          <w:sz w:val="18"/>
          <w:szCs w:val="18"/>
        </w:rPr>
        <w:t xml:space="preserve">CU Boulder is committed to making information and resources that are available via the web accessible for all users. If you are a job seeker and need accessibility assistance or an accommodation in order to apply for one of our open positions, please </w:t>
      </w:r>
      <w:hyperlink r:id="rId16" w:history="1">
        <w:r w:rsidRPr="0069596E">
          <w:rPr>
            <w:rStyle w:val="Hyperlink"/>
            <w:i/>
            <w:iCs/>
            <w:sz w:val="18"/>
            <w:szCs w:val="18"/>
          </w:rPr>
          <w:t>submit an accessibility request</w:t>
        </w:r>
      </w:hyperlink>
      <w:r w:rsidRPr="00353CC1">
        <w:rPr>
          <w:i/>
          <w:iCs/>
          <w:sz w:val="18"/>
          <w:szCs w:val="18"/>
        </w:rPr>
        <w:t xml:space="preserve"> or call 303-735-4357 (5-HELP) to submit a request for assistance.</w:t>
      </w:r>
    </w:p>
    <w:sectPr w:rsidR="00AB4E9F" w:rsidRPr="00353CC1">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C11AE" w14:textId="77777777" w:rsidR="005353BD" w:rsidRDefault="005353BD" w:rsidP="002122C8">
      <w:pPr>
        <w:spacing w:after="0" w:line="240" w:lineRule="auto"/>
      </w:pPr>
      <w:r>
        <w:separator/>
      </w:r>
    </w:p>
  </w:endnote>
  <w:endnote w:type="continuationSeparator" w:id="0">
    <w:p w14:paraId="1BD4EFC3" w14:textId="77777777" w:rsidR="005353BD" w:rsidRDefault="005353BD" w:rsidP="00212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1535D" w14:textId="32A2F984" w:rsidR="002122C8" w:rsidRDefault="002122C8">
    <w:pPr>
      <w:pStyle w:val="Footer"/>
    </w:pPr>
    <w:r>
      <w:t>UCB HR Revised 1/6/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7E75CD" w14:textId="77777777" w:rsidR="005353BD" w:rsidRDefault="005353BD" w:rsidP="002122C8">
      <w:pPr>
        <w:spacing w:after="0" w:line="240" w:lineRule="auto"/>
      </w:pPr>
      <w:r>
        <w:separator/>
      </w:r>
    </w:p>
  </w:footnote>
  <w:footnote w:type="continuationSeparator" w:id="0">
    <w:p w14:paraId="3D577DCF" w14:textId="77777777" w:rsidR="005353BD" w:rsidRDefault="005353BD" w:rsidP="002122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B818B4"/>
    <w:multiLevelType w:val="hybridMultilevel"/>
    <w:tmpl w:val="E3281D4A"/>
    <w:lvl w:ilvl="0" w:tplc="226CFE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03E2B"/>
    <w:multiLevelType w:val="hybridMultilevel"/>
    <w:tmpl w:val="0902F5EA"/>
    <w:lvl w:ilvl="0" w:tplc="226CFE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MDG0MDQ1MTE2NTJQ0lEKTi0uzszPAykwrgUAMexZoywAAAA="/>
  </w:docVars>
  <w:rsids>
    <w:rsidRoot w:val="001B29E7"/>
    <w:rsid w:val="00051596"/>
    <w:rsid w:val="00080C28"/>
    <w:rsid w:val="000C0FC6"/>
    <w:rsid w:val="00164886"/>
    <w:rsid w:val="00177C03"/>
    <w:rsid w:val="00194974"/>
    <w:rsid w:val="00195053"/>
    <w:rsid w:val="001A0D36"/>
    <w:rsid w:val="001B29E7"/>
    <w:rsid w:val="002122C8"/>
    <w:rsid w:val="002A25BF"/>
    <w:rsid w:val="00353CC1"/>
    <w:rsid w:val="003A0AF2"/>
    <w:rsid w:val="0040777F"/>
    <w:rsid w:val="004218AE"/>
    <w:rsid w:val="00446BE0"/>
    <w:rsid w:val="004C26CA"/>
    <w:rsid w:val="004C4885"/>
    <w:rsid w:val="005353BD"/>
    <w:rsid w:val="00541185"/>
    <w:rsid w:val="0054650F"/>
    <w:rsid w:val="005F1DDC"/>
    <w:rsid w:val="00666B3E"/>
    <w:rsid w:val="0069596E"/>
    <w:rsid w:val="006A20F4"/>
    <w:rsid w:val="007338B4"/>
    <w:rsid w:val="007A3713"/>
    <w:rsid w:val="007B56DB"/>
    <w:rsid w:val="007E1EBF"/>
    <w:rsid w:val="007E7730"/>
    <w:rsid w:val="008568A3"/>
    <w:rsid w:val="008B1DA8"/>
    <w:rsid w:val="008B49D6"/>
    <w:rsid w:val="00A22982"/>
    <w:rsid w:val="00A61D97"/>
    <w:rsid w:val="00A8201A"/>
    <w:rsid w:val="00AB4E9F"/>
    <w:rsid w:val="00B07932"/>
    <w:rsid w:val="00B64398"/>
    <w:rsid w:val="00B7070F"/>
    <w:rsid w:val="00B74D66"/>
    <w:rsid w:val="00B92AA1"/>
    <w:rsid w:val="00BB4686"/>
    <w:rsid w:val="00CA5EA5"/>
    <w:rsid w:val="00CC230F"/>
    <w:rsid w:val="00D550D1"/>
    <w:rsid w:val="00E0172B"/>
    <w:rsid w:val="00E25B75"/>
    <w:rsid w:val="00E50B68"/>
    <w:rsid w:val="00FA7035"/>
    <w:rsid w:val="00FD3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BC16F"/>
  <w15:chartTrackingRefBased/>
  <w15:docId w15:val="{887BA996-442D-47F5-93E6-295947716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9E7"/>
    <w:pPr>
      <w:ind w:left="720"/>
      <w:contextualSpacing/>
    </w:pPr>
  </w:style>
  <w:style w:type="character" w:styleId="PlaceholderText">
    <w:name w:val="Placeholder Text"/>
    <w:basedOn w:val="DefaultParagraphFont"/>
    <w:uiPriority w:val="99"/>
    <w:semiHidden/>
    <w:rsid w:val="00E50B68"/>
    <w:rPr>
      <w:color w:val="808080"/>
    </w:rPr>
  </w:style>
  <w:style w:type="paragraph" w:styleId="NoSpacing">
    <w:name w:val="No Spacing"/>
    <w:uiPriority w:val="1"/>
    <w:qFormat/>
    <w:rsid w:val="00FA7035"/>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E0172B"/>
    <w:rPr>
      <w:color w:val="0563C1"/>
      <w:u w:val="single"/>
    </w:rPr>
  </w:style>
  <w:style w:type="character" w:styleId="FollowedHyperlink">
    <w:name w:val="FollowedHyperlink"/>
    <w:basedOn w:val="DefaultParagraphFont"/>
    <w:uiPriority w:val="99"/>
    <w:semiHidden/>
    <w:unhideWhenUsed/>
    <w:rsid w:val="00B7070F"/>
    <w:rPr>
      <w:color w:val="954F72" w:themeColor="followedHyperlink"/>
      <w:u w:val="single"/>
    </w:rPr>
  </w:style>
  <w:style w:type="character" w:styleId="UnresolvedMention">
    <w:name w:val="Unresolved Mention"/>
    <w:basedOn w:val="DefaultParagraphFont"/>
    <w:uiPriority w:val="99"/>
    <w:semiHidden/>
    <w:unhideWhenUsed/>
    <w:rsid w:val="00FD3A10"/>
    <w:rPr>
      <w:color w:val="605E5C"/>
      <w:shd w:val="clear" w:color="auto" w:fill="E1DFDD"/>
    </w:rPr>
  </w:style>
  <w:style w:type="paragraph" w:styleId="Header">
    <w:name w:val="header"/>
    <w:basedOn w:val="Normal"/>
    <w:link w:val="HeaderChar"/>
    <w:uiPriority w:val="99"/>
    <w:unhideWhenUsed/>
    <w:rsid w:val="002122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2C8"/>
  </w:style>
  <w:style w:type="paragraph" w:styleId="Footer">
    <w:name w:val="footer"/>
    <w:basedOn w:val="Normal"/>
    <w:link w:val="FooterChar"/>
    <w:uiPriority w:val="99"/>
    <w:unhideWhenUsed/>
    <w:rsid w:val="002122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2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261685">
      <w:bodyDiv w:val="1"/>
      <w:marLeft w:val="0"/>
      <w:marRight w:val="0"/>
      <w:marTop w:val="0"/>
      <w:marBottom w:val="0"/>
      <w:divBdr>
        <w:top w:val="none" w:sz="0" w:space="0" w:color="auto"/>
        <w:left w:val="none" w:sz="0" w:space="0" w:color="auto"/>
        <w:bottom w:val="none" w:sz="0" w:space="0" w:color="auto"/>
        <w:right w:val="none" w:sz="0" w:space="0" w:color="auto"/>
      </w:divBdr>
    </w:div>
    <w:div w:id="638995913">
      <w:bodyDiv w:val="1"/>
      <w:marLeft w:val="0"/>
      <w:marRight w:val="0"/>
      <w:marTop w:val="0"/>
      <w:marBottom w:val="0"/>
      <w:divBdr>
        <w:top w:val="none" w:sz="0" w:space="0" w:color="auto"/>
        <w:left w:val="none" w:sz="0" w:space="0" w:color="auto"/>
        <w:bottom w:val="none" w:sz="0" w:space="0" w:color="auto"/>
        <w:right w:val="none" w:sz="0" w:space="0" w:color="auto"/>
      </w:divBdr>
    </w:div>
    <w:div w:id="100292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lorado.edu/oiec/"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lorado.edu/studentemployment/post-job"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olorado.edu/jobs/accessibility-assistance-for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fa.colorado.edu/StudentJobsStudentLogin/login.aspx" TargetMode="External"/><Relationship Id="rId5" Type="http://schemas.openxmlformats.org/officeDocument/2006/relationships/numbering" Target="numbering.xml"/><Relationship Id="rId15" Type="http://schemas.openxmlformats.org/officeDocument/2006/relationships/hyperlink" Target="https://www.e-verify.gov/"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edu/regents/regent-policy-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427EB5AFD740C4A4FDD7D32C89500A"/>
        <w:category>
          <w:name w:val="General"/>
          <w:gallery w:val="placeholder"/>
        </w:category>
        <w:types>
          <w:type w:val="bbPlcHdr"/>
        </w:types>
        <w:behaviors>
          <w:behavior w:val="content"/>
        </w:behaviors>
        <w:guid w:val="{A09D921B-EF14-4814-BA58-3C99477A3BE4}"/>
      </w:docPartPr>
      <w:docPartBody>
        <w:p w:rsidR="00B1698C" w:rsidRDefault="00BA522A" w:rsidP="00BA522A">
          <w:pPr>
            <w:pStyle w:val="45427EB5AFD740C4A4FDD7D32C89500A"/>
          </w:pPr>
          <w:r w:rsidRPr="001571F9">
            <w:rPr>
              <w:rStyle w:val="PlaceholderText"/>
            </w:rPr>
            <w:t>Click or tap here to enter text.</w:t>
          </w:r>
        </w:p>
      </w:docPartBody>
    </w:docPart>
    <w:docPart>
      <w:docPartPr>
        <w:name w:val="4F99EAAA3BD14C0CA6E0E4B742BB8EA9"/>
        <w:category>
          <w:name w:val="General"/>
          <w:gallery w:val="placeholder"/>
        </w:category>
        <w:types>
          <w:type w:val="bbPlcHdr"/>
        </w:types>
        <w:behaviors>
          <w:behavior w:val="content"/>
        </w:behaviors>
        <w:guid w:val="{E9FC4620-7AF7-4B45-BA92-1C216BE5FE30}"/>
      </w:docPartPr>
      <w:docPartBody>
        <w:p w:rsidR="00B1698C" w:rsidRDefault="00BA522A" w:rsidP="00BA522A">
          <w:pPr>
            <w:pStyle w:val="4F99EAAA3BD14C0CA6E0E4B742BB8EA9"/>
          </w:pPr>
          <w:r w:rsidRPr="001571F9">
            <w:rPr>
              <w:rStyle w:val="PlaceholderText"/>
            </w:rPr>
            <w:t>Click or tap here to enter text.</w:t>
          </w:r>
        </w:p>
      </w:docPartBody>
    </w:docPart>
    <w:docPart>
      <w:docPartPr>
        <w:name w:val="39A98DA036504E35BD57160DD4342DDD"/>
        <w:category>
          <w:name w:val="General"/>
          <w:gallery w:val="placeholder"/>
        </w:category>
        <w:types>
          <w:type w:val="bbPlcHdr"/>
        </w:types>
        <w:behaviors>
          <w:behavior w:val="content"/>
        </w:behaviors>
        <w:guid w:val="{2BA027FC-C0DF-4806-9EF4-806C46FDB769}"/>
      </w:docPartPr>
      <w:docPartBody>
        <w:p w:rsidR="009B67EC" w:rsidRDefault="00B1698C" w:rsidP="00B1698C">
          <w:pPr>
            <w:pStyle w:val="39A98DA036504E35BD57160DD4342DDD"/>
          </w:pPr>
          <w:r w:rsidRPr="001571F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32CEF3A-A5B6-4BF9-AC09-70F8601B5C53}"/>
      </w:docPartPr>
      <w:docPartBody>
        <w:p w:rsidR="0054243D" w:rsidRDefault="009B67EC">
          <w:r w:rsidRPr="00AF62EE">
            <w:rPr>
              <w:rStyle w:val="PlaceholderText"/>
            </w:rPr>
            <w:t>Click or tap here to enter text.</w:t>
          </w:r>
        </w:p>
      </w:docPartBody>
    </w:docPart>
    <w:docPart>
      <w:docPartPr>
        <w:name w:val="06651B0066944BD3810BEB8FBF2A80F4"/>
        <w:category>
          <w:name w:val="General"/>
          <w:gallery w:val="placeholder"/>
        </w:category>
        <w:types>
          <w:type w:val="bbPlcHdr"/>
        </w:types>
        <w:behaviors>
          <w:behavior w:val="content"/>
        </w:behaviors>
        <w:guid w:val="{51DBADA4-0115-43E1-90DB-78FBF1D2919B}"/>
      </w:docPartPr>
      <w:docPartBody>
        <w:p w:rsidR="00A84CFE" w:rsidRDefault="00A55A56" w:rsidP="00A55A56">
          <w:pPr>
            <w:pStyle w:val="06651B0066944BD3810BEB8FBF2A80F4"/>
          </w:pPr>
          <w:r w:rsidRPr="001571F9">
            <w:rPr>
              <w:rStyle w:val="PlaceholderText"/>
            </w:rPr>
            <w:t>Click or tap here to enter text.</w:t>
          </w:r>
        </w:p>
      </w:docPartBody>
    </w:docPart>
    <w:docPart>
      <w:docPartPr>
        <w:name w:val="CFDA5620904E4E989FB62F06681F5A24"/>
        <w:category>
          <w:name w:val="General"/>
          <w:gallery w:val="placeholder"/>
        </w:category>
        <w:types>
          <w:type w:val="bbPlcHdr"/>
        </w:types>
        <w:behaviors>
          <w:behavior w:val="content"/>
        </w:behaviors>
        <w:guid w:val="{A2CE6E76-BA71-47CE-B117-FFDD78433BAA}"/>
      </w:docPartPr>
      <w:docPartBody>
        <w:p w:rsidR="00A84CFE" w:rsidRDefault="00A55A56" w:rsidP="00A55A56">
          <w:pPr>
            <w:pStyle w:val="CFDA5620904E4E989FB62F06681F5A24"/>
          </w:pPr>
          <w:r w:rsidRPr="001571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4F21"/>
    <w:rsid w:val="0054243D"/>
    <w:rsid w:val="009B67EC"/>
    <w:rsid w:val="00A55A56"/>
    <w:rsid w:val="00A84CFE"/>
    <w:rsid w:val="00A84F21"/>
    <w:rsid w:val="00B1698C"/>
    <w:rsid w:val="00BA522A"/>
    <w:rsid w:val="00ED7E5D"/>
    <w:rsid w:val="00FE1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5A56"/>
    <w:rPr>
      <w:color w:val="808080"/>
    </w:rPr>
  </w:style>
  <w:style w:type="paragraph" w:customStyle="1" w:styleId="45427EB5AFD740C4A4FDD7D32C89500A">
    <w:name w:val="45427EB5AFD740C4A4FDD7D32C89500A"/>
    <w:rsid w:val="00BA522A"/>
  </w:style>
  <w:style w:type="paragraph" w:customStyle="1" w:styleId="4F99EAAA3BD14C0CA6E0E4B742BB8EA9">
    <w:name w:val="4F99EAAA3BD14C0CA6E0E4B742BB8EA9"/>
    <w:rsid w:val="00BA522A"/>
  </w:style>
  <w:style w:type="paragraph" w:customStyle="1" w:styleId="39A98DA036504E35BD57160DD4342DDD">
    <w:name w:val="39A98DA036504E35BD57160DD4342DDD"/>
    <w:rsid w:val="00B1698C"/>
  </w:style>
  <w:style w:type="paragraph" w:customStyle="1" w:styleId="06651B0066944BD3810BEB8FBF2A80F4">
    <w:name w:val="06651B0066944BD3810BEB8FBF2A80F4"/>
    <w:rsid w:val="00A55A56"/>
  </w:style>
  <w:style w:type="paragraph" w:customStyle="1" w:styleId="CFDA5620904E4E989FB62F06681F5A24">
    <w:name w:val="CFDA5620904E4E989FB62F06681F5A24"/>
    <w:rsid w:val="00A55A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E9E6E2CAC9DB4693F7B9AE6BFE98E5" ma:contentTypeVersion="13" ma:contentTypeDescription="Create a new document." ma:contentTypeScope="" ma:versionID="4c76bfbab58eff10441cd54e7d3eb9a4">
  <xsd:schema xmlns:xsd="http://www.w3.org/2001/XMLSchema" xmlns:xs="http://www.w3.org/2001/XMLSchema" xmlns:p="http://schemas.microsoft.com/office/2006/metadata/properties" xmlns:ns3="d19abd47-bf4d-452a-ba34-7968b9d559c6" xmlns:ns4="a9ade796-71e1-4298-8a90-147719d21419" targetNamespace="http://schemas.microsoft.com/office/2006/metadata/properties" ma:root="true" ma:fieldsID="c0ee09e75f58229364116101343e2f36" ns3:_="" ns4:_="">
    <xsd:import namespace="d19abd47-bf4d-452a-ba34-7968b9d559c6"/>
    <xsd:import namespace="a9ade796-71e1-4298-8a90-147719d2141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9abd47-bf4d-452a-ba34-7968b9d559c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ade796-71e1-4298-8a90-147719d214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1BD24C-4A7B-4695-B1E8-22509C445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9abd47-bf4d-452a-ba34-7968b9d559c6"/>
    <ds:schemaRef ds:uri="a9ade796-71e1-4298-8a90-147719d214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96528E-ABB2-4047-91B8-98C1011390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652D0A-AACD-490E-8D28-12CCC95B802C}">
  <ds:schemaRefs>
    <ds:schemaRef ds:uri="http://schemas.microsoft.com/sharepoint/v3/contenttype/forms"/>
  </ds:schemaRefs>
</ds:datastoreItem>
</file>

<file path=customXml/itemProps4.xml><?xml version="1.0" encoding="utf-8"?>
<ds:datastoreItem xmlns:ds="http://schemas.openxmlformats.org/officeDocument/2006/customXml" ds:itemID="{9130F7FC-8082-412F-AEB6-CAC1CDE5C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0</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King</dc:creator>
  <cp:keywords/>
  <dc:description/>
  <cp:lastModifiedBy>Colleen Miracle</cp:lastModifiedBy>
  <cp:revision>2</cp:revision>
  <dcterms:created xsi:type="dcterms:W3CDTF">2021-01-08T23:38:00Z</dcterms:created>
  <dcterms:modified xsi:type="dcterms:W3CDTF">2021-01-08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E9E6E2CAC9DB4693F7B9AE6BFE98E5</vt:lpwstr>
  </property>
</Properties>
</file>